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A89A8" w14:textId="62DEB783" w:rsidR="003750C2" w:rsidRDefault="00AB531B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Employee</w:t>
      </w:r>
      <w:r w:rsidR="00966D02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Contact List</w:t>
      </w:r>
      <w:r w:rsidR="003750C2" w:rsidRP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4"/>
        <w:gridCol w:w="1662"/>
        <w:gridCol w:w="1872"/>
        <w:gridCol w:w="1489"/>
        <w:gridCol w:w="1553"/>
        <w:gridCol w:w="1446"/>
        <w:gridCol w:w="1294"/>
        <w:gridCol w:w="1452"/>
        <w:gridCol w:w="1378"/>
      </w:tblGrid>
      <w:tr w:rsidR="00AB531B" w:rsidRPr="0095798A" w14:paraId="7489FB46" w14:textId="56D89F71" w:rsidTr="00AB531B">
        <w:tc>
          <w:tcPr>
            <w:tcW w:w="817" w:type="dxa"/>
            <w:vAlign w:val="center"/>
          </w:tcPr>
          <w:p w14:paraId="2D5FEABE" w14:textId="370D3082" w:rsidR="00AB531B" w:rsidRPr="0095798A" w:rsidRDefault="00AB531B" w:rsidP="00AB531B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323E4F"/>
              </w:rPr>
              <w:t>No</w:t>
            </w:r>
          </w:p>
        </w:tc>
        <w:tc>
          <w:tcPr>
            <w:tcW w:w="1701" w:type="dxa"/>
            <w:vAlign w:val="center"/>
          </w:tcPr>
          <w:p w14:paraId="53BD467A" w14:textId="07931639" w:rsidR="00AB531B" w:rsidRPr="0095798A" w:rsidRDefault="00AB531B" w:rsidP="00AB531B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323E4F"/>
              </w:rPr>
              <w:t>Last Name</w:t>
            </w:r>
          </w:p>
        </w:tc>
        <w:tc>
          <w:tcPr>
            <w:tcW w:w="1920" w:type="dxa"/>
            <w:vAlign w:val="center"/>
          </w:tcPr>
          <w:p w14:paraId="1F458CCA" w14:textId="0D5D8161" w:rsidR="00AB531B" w:rsidRPr="0095798A" w:rsidRDefault="00AB531B" w:rsidP="00AB531B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323E4F"/>
              </w:rPr>
              <w:t>First Name</w:t>
            </w:r>
          </w:p>
        </w:tc>
        <w:tc>
          <w:tcPr>
            <w:tcW w:w="1519" w:type="dxa"/>
            <w:vAlign w:val="center"/>
          </w:tcPr>
          <w:p w14:paraId="4A36EC63" w14:textId="43D5FC13" w:rsidR="00AB531B" w:rsidRPr="0095798A" w:rsidRDefault="00AB531B" w:rsidP="00AB531B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323E4F"/>
              </w:rPr>
              <w:t>Work Phone</w:t>
            </w:r>
          </w:p>
        </w:tc>
        <w:tc>
          <w:tcPr>
            <w:tcW w:w="1576" w:type="dxa"/>
            <w:vAlign w:val="center"/>
          </w:tcPr>
          <w:p w14:paraId="564D94CE" w14:textId="08A51630" w:rsidR="00AB531B" w:rsidRPr="0095798A" w:rsidRDefault="00AB531B" w:rsidP="00AB531B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323E4F"/>
              </w:rPr>
              <w:t>Personal Phone</w:t>
            </w:r>
          </w:p>
        </w:tc>
        <w:tc>
          <w:tcPr>
            <w:tcW w:w="1477" w:type="dxa"/>
            <w:vAlign w:val="center"/>
          </w:tcPr>
          <w:p w14:paraId="46340730" w14:textId="79ED35DE" w:rsidR="00AB531B" w:rsidRPr="0095798A" w:rsidRDefault="00AB531B" w:rsidP="00AB531B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323E4F"/>
              </w:rPr>
              <w:t>Work Email</w:t>
            </w:r>
          </w:p>
        </w:tc>
        <w:tc>
          <w:tcPr>
            <w:tcW w:w="1323" w:type="dxa"/>
            <w:vAlign w:val="center"/>
          </w:tcPr>
          <w:p w14:paraId="71BDD04A" w14:textId="1C388CBF" w:rsidR="00AB531B" w:rsidRDefault="00AB531B" w:rsidP="00AB531B">
            <w:pPr>
              <w:spacing w:before="120" w:after="120"/>
              <w:jc w:val="center"/>
              <w:textAlignment w:val="baseline"/>
              <w:outlineLvl w:val="1"/>
              <w:rPr>
                <w:rFonts w:ascii="Calibri" w:hAnsi="Calibri" w:cs="Calibri"/>
                <w:b/>
                <w:bCs/>
                <w:color w:val="323E4F"/>
              </w:rPr>
            </w:pPr>
            <w:r>
              <w:rPr>
                <w:rFonts w:ascii="Calibri" w:hAnsi="Calibri" w:cs="Calibri"/>
                <w:b/>
                <w:bCs/>
                <w:color w:val="323E4F"/>
              </w:rPr>
              <w:t>Job Title</w:t>
            </w:r>
          </w:p>
        </w:tc>
        <w:tc>
          <w:tcPr>
            <w:tcW w:w="1457" w:type="dxa"/>
            <w:vAlign w:val="center"/>
          </w:tcPr>
          <w:p w14:paraId="381764FC" w14:textId="79FE84D9" w:rsidR="00AB531B" w:rsidRPr="0095798A" w:rsidRDefault="00AB531B" w:rsidP="00AB531B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323E4F"/>
              </w:rPr>
              <w:t>Department</w:t>
            </w:r>
          </w:p>
        </w:tc>
        <w:tc>
          <w:tcPr>
            <w:tcW w:w="1386" w:type="dxa"/>
            <w:vAlign w:val="center"/>
          </w:tcPr>
          <w:p w14:paraId="4F699182" w14:textId="343B6567" w:rsidR="00AB531B" w:rsidRDefault="00AB531B" w:rsidP="00AB531B">
            <w:pPr>
              <w:spacing w:before="120" w:after="120"/>
              <w:jc w:val="center"/>
              <w:textAlignment w:val="baseline"/>
              <w:outlineLvl w:val="1"/>
              <w:rPr>
                <w:rFonts w:ascii="Calibri" w:hAnsi="Calibri" w:cs="Calibri"/>
                <w:b/>
                <w:bCs/>
                <w:color w:val="323E4F"/>
              </w:rPr>
            </w:pPr>
            <w:r>
              <w:rPr>
                <w:rFonts w:ascii="Calibri" w:hAnsi="Calibri" w:cs="Calibri"/>
                <w:b/>
                <w:bCs/>
                <w:color w:val="323E4F"/>
              </w:rPr>
              <w:t>Supervisor name</w:t>
            </w:r>
          </w:p>
        </w:tc>
      </w:tr>
      <w:tr w:rsidR="00AB531B" w14:paraId="751C1E3D" w14:textId="200011CE" w:rsidTr="00AB531B">
        <w:tc>
          <w:tcPr>
            <w:tcW w:w="817" w:type="dxa"/>
          </w:tcPr>
          <w:p w14:paraId="6C79A390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1184C453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2D6C651E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326FF5E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6ECD5044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2D872223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261DB0D0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0C38AB9B" w14:textId="19ECA25E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3DB7BCB1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42E7331A" w14:textId="4CCE9643" w:rsidTr="00AB531B">
        <w:tc>
          <w:tcPr>
            <w:tcW w:w="817" w:type="dxa"/>
          </w:tcPr>
          <w:p w14:paraId="52C10E8F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3585C4A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7FD962A3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51AA0CA9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224E4C17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7F229E27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29AFF24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03B49C92" w14:textId="5C14EC09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2C675884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3DE5397D" w14:textId="13BB8112" w:rsidTr="00AB531B">
        <w:tc>
          <w:tcPr>
            <w:tcW w:w="817" w:type="dxa"/>
          </w:tcPr>
          <w:p w14:paraId="3AA050C6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3479E16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5D8889E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5A1E7F69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47883544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01C03E47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7DF05543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5F0AD6F4" w14:textId="5DED9169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1B533D19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191E8B78" w14:textId="635BAC57" w:rsidTr="00AB531B">
        <w:tc>
          <w:tcPr>
            <w:tcW w:w="817" w:type="dxa"/>
          </w:tcPr>
          <w:p w14:paraId="1DDB4B00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0D909A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21533C08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1132D0E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22230444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78AE37B0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1A0E1E35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65842223" w14:textId="0803EFAB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4EEF71A7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4458544F" w14:textId="52E7EAA9" w:rsidTr="00AB531B">
        <w:tc>
          <w:tcPr>
            <w:tcW w:w="817" w:type="dxa"/>
          </w:tcPr>
          <w:p w14:paraId="43D94838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1B46D15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01C95EDA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254888B9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7D0A7EBB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364F8511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47C87C40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6AB1DC2B" w14:textId="2AA99BBD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26222AD1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78034E3B" w14:textId="07D14A1A" w:rsidTr="00AB531B">
        <w:tc>
          <w:tcPr>
            <w:tcW w:w="817" w:type="dxa"/>
          </w:tcPr>
          <w:p w14:paraId="0BA729C1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6F9766E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4B411EF8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1C4DF519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7E11CD2E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4ECB7638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28AB2748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75C09439" w14:textId="71536DE0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03148770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030588AA" w14:textId="459C8BCF" w:rsidTr="00AB531B">
        <w:tc>
          <w:tcPr>
            <w:tcW w:w="817" w:type="dxa"/>
          </w:tcPr>
          <w:p w14:paraId="31DD33A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E128D9E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78CFAFFA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529EF1E5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77F0D333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3592779F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56FCEBC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36B2C392" w14:textId="490EC734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21AC5FEA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22B6A5B1" w14:textId="6CE86B12" w:rsidTr="00AB531B">
        <w:tc>
          <w:tcPr>
            <w:tcW w:w="817" w:type="dxa"/>
          </w:tcPr>
          <w:p w14:paraId="0658A65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11F152FD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72096B0C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6E5C9053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63D7D98B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6039591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0E5AE97F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7019A407" w14:textId="3FED5176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2B60944A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2D3EB800" w14:textId="3325B360" w:rsidTr="00AB531B">
        <w:tc>
          <w:tcPr>
            <w:tcW w:w="817" w:type="dxa"/>
          </w:tcPr>
          <w:p w14:paraId="53FF4899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390F27F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6AB3AE9A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0A3E3A31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1E483B5D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09BDD27B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66DBACCF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104B2107" w14:textId="50BC6781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485F3135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77F8AD46" w14:textId="06EF9519" w:rsidTr="00AB531B">
        <w:tc>
          <w:tcPr>
            <w:tcW w:w="817" w:type="dxa"/>
          </w:tcPr>
          <w:p w14:paraId="5A25A327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70F0F01F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6638D71C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2DA1452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089A163D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0F3F9304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4229995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1EE5FBC6" w14:textId="14815F16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3037A791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557F3EA5" w14:textId="62242417" w:rsidTr="00AB531B">
        <w:tc>
          <w:tcPr>
            <w:tcW w:w="817" w:type="dxa"/>
          </w:tcPr>
          <w:p w14:paraId="1A1C482C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4A098FA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6BD816E9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5BF3D969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1C8B27A6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7C76D1DF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7F2ABDBE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34E87939" w14:textId="50EBBFD2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1F896BF6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79A70F8A" w14:textId="75FF7B87" w:rsidTr="00AB531B">
        <w:tc>
          <w:tcPr>
            <w:tcW w:w="817" w:type="dxa"/>
          </w:tcPr>
          <w:p w14:paraId="0D932FF6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2A3B90C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3DFEE28B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7645B886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4C2DF39E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40C3F835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0856B24A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6BC4D833" w14:textId="25BE15CA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6532EEF7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788EACC4" w14:textId="6E065C8F" w:rsidTr="00AB531B">
        <w:tc>
          <w:tcPr>
            <w:tcW w:w="817" w:type="dxa"/>
          </w:tcPr>
          <w:p w14:paraId="190C1A7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05F3DE4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60D60953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0E30A985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6DAEC285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1953CEC5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56399EF7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7BE4188C" w14:textId="01027470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0519CA3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16C7921D" w14:textId="496E9789" w:rsidTr="00AB531B">
        <w:tc>
          <w:tcPr>
            <w:tcW w:w="817" w:type="dxa"/>
          </w:tcPr>
          <w:p w14:paraId="1486C96D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11EA159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5C4A33A4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25ABFDDC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36917977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34BA8845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0141BD11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5236AE3F" w14:textId="7B943EFF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32B84587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4092AC44" w14:textId="62500EF4" w:rsidTr="00AB531B">
        <w:tc>
          <w:tcPr>
            <w:tcW w:w="817" w:type="dxa"/>
          </w:tcPr>
          <w:p w14:paraId="013D133E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1F17E78D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731ABE46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640275A8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09E9EAA3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753A74BF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3D1E8A19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4D6897C1" w14:textId="51FEF58A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345A8859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44EC5766" w14:textId="102D92C8" w:rsidTr="00AB531B">
        <w:tc>
          <w:tcPr>
            <w:tcW w:w="817" w:type="dxa"/>
          </w:tcPr>
          <w:p w14:paraId="55E78EC9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F5D85F2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31E84EFC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382AEA9F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0922653F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66A73B1E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648CEDF3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61779DC4" w14:textId="57A4B3A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3F64AAF8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  <w:tr w:rsidR="00AB531B" w14:paraId="765F5756" w14:textId="13FFBB4C" w:rsidTr="00AB531B">
        <w:tc>
          <w:tcPr>
            <w:tcW w:w="817" w:type="dxa"/>
          </w:tcPr>
          <w:p w14:paraId="39E1ACD0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1AF695A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920" w:type="dxa"/>
          </w:tcPr>
          <w:p w14:paraId="6169679A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19" w:type="dxa"/>
          </w:tcPr>
          <w:p w14:paraId="23B86AD8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576" w:type="dxa"/>
          </w:tcPr>
          <w:p w14:paraId="270A62B8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77" w:type="dxa"/>
          </w:tcPr>
          <w:p w14:paraId="192E8627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23" w:type="dxa"/>
          </w:tcPr>
          <w:p w14:paraId="1F06DE8B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457" w:type="dxa"/>
          </w:tcPr>
          <w:p w14:paraId="74E7A985" w14:textId="0D916CC8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  <w:tc>
          <w:tcPr>
            <w:tcW w:w="1386" w:type="dxa"/>
          </w:tcPr>
          <w:p w14:paraId="54C105DC" w14:textId="77777777" w:rsidR="00AB531B" w:rsidRDefault="00AB531B" w:rsidP="003750C2">
            <w:pPr>
              <w:spacing w:before="120" w:after="120"/>
              <w:jc w:val="center"/>
              <w:textAlignment w:val="baseline"/>
              <w:outlineLvl w:val="1"/>
              <w:rPr>
                <w:rFonts w:ascii="Helvetica" w:eastAsia="Times New Roman" w:hAnsi="Helvetica" w:cs="Helvetica"/>
                <w:b/>
                <w:bCs/>
                <w:color w:val="323E4F" w:themeColor="text2" w:themeShade="BF"/>
                <w:sz w:val="32"/>
                <w:szCs w:val="32"/>
              </w:rPr>
            </w:pPr>
          </w:p>
        </w:tc>
      </w:tr>
    </w:tbl>
    <w:p w14:paraId="42A6808B" w14:textId="77777777" w:rsidR="00966D02" w:rsidRDefault="00966D02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</w:p>
    <w:sectPr w:rsidR="00966D02" w:rsidSect="00AB531B">
      <w:foot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FE690" w14:textId="77777777" w:rsidR="0018059B" w:rsidRDefault="0018059B" w:rsidP="0030729D">
      <w:pPr>
        <w:spacing w:after="0" w:line="240" w:lineRule="auto"/>
      </w:pPr>
      <w:r>
        <w:separator/>
      </w:r>
    </w:p>
  </w:endnote>
  <w:endnote w:type="continuationSeparator" w:id="0">
    <w:p w14:paraId="6E3D7F68" w14:textId="77777777" w:rsidR="0018059B" w:rsidRDefault="0018059B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9755A7" w14:textId="5B195B07" w:rsidR="0030729D" w:rsidRPr="0008508A" w:rsidRDefault="0030729D" w:rsidP="0008508A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 w:rsidR="0008508A">
      <w:rPr>
        <w:rFonts w:ascii="Arial" w:hAnsi="Arial" w:cs="Arial"/>
      </w:rPr>
      <w:t xml:space="preserve">he </w:t>
    </w:r>
    <w:r w:rsidR="00AB531B">
      <w:rPr>
        <w:rFonts w:ascii="Arial" w:hAnsi="Arial" w:cs="Arial"/>
      </w:rPr>
      <w:t>Employee</w:t>
    </w:r>
    <w:r w:rsidR="00966D02">
      <w:rPr>
        <w:rFonts w:ascii="Arial" w:hAnsi="Arial" w:cs="Arial"/>
      </w:rPr>
      <w:t xml:space="preserve"> Contact List</w:t>
    </w:r>
    <w:r w:rsidR="0008508A" w:rsidRPr="0008508A">
      <w:rPr>
        <w:rFonts w:ascii="Arial" w:hAnsi="Arial" w:cs="Arial"/>
      </w:rPr>
      <w:t xml:space="preserve"> </w:t>
    </w:r>
    <w:r w:rsidR="00AB531B">
      <w:rPr>
        <w:rFonts w:ascii="Arial" w:hAnsi="Arial" w:cs="Arial"/>
      </w:rPr>
      <w:t>Template</w:t>
    </w:r>
    <w:r w:rsidR="0008508A" w:rsidRPr="0008508A">
      <w:rPr>
        <w:rFonts w:ascii="Arial" w:hAnsi="Arial" w:cs="Arial"/>
      </w:rPr>
      <w:t xml:space="preserve"> was brought to you by </w:t>
    </w:r>
    <w:hyperlink r:id="rId1" w:history="1">
      <w:r w:rsidR="0008508A"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A3B4BE" w14:textId="77777777" w:rsidR="0018059B" w:rsidRDefault="0018059B" w:rsidP="0030729D">
      <w:pPr>
        <w:spacing w:after="0" w:line="240" w:lineRule="auto"/>
      </w:pPr>
      <w:r>
        <w:separator/>
      </w:r>
    </w:p>
  </w:footnote>
  <w:footnote w:type="continuationSeparator" w:id="0">
    <w:p w14:paraId="3A97D923" w14:textId="77777777" w:rsidR="0018059B" w:rsidRDefault="0018059B" w:rsidP="003072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TIwNjM3MjIxNTNX0lEKTi0uzszPAykwqgUA60OirywAAAA="/>
  </w:docVars>
  <w:rsids>
    <w:rsidRoot w:val="003750C2"/>
    <w:rsid w:val="000258A3"/>
    <w:rsid w:val="00081850"/>
    <w:rsid w:val="0008508A"/>
    <w:rsid w:val="000A4A3B"/>
    <w:rsid w:val="0018059B"/>
    <w:rsid w:val="001C17E7"/>
    <w:rsid w:val="00214674"/>
    <w:rsid w:val="00253776"/>
    <w:rsid w:val="00253F91"/>
    <w:rsid w:val="0030729D"/>
    <w:rsid w:val="00321F2F"/>
    <w:rsid w:val="00333682"/>
    <w:rsid w:val="003750C2"/>
    <w:rsid w:val="003C0A7C"/>
    <w:rsid w:val="0046547E"/>
    <w:rsid w:val="00620CD6"/>
    <w:rsid w:val="0067709F"/>
    <w:rsid w:val="006E1B79"/>
    <w:rsid w:val="006E7BF4"/>
    <w:rsid w:val="006F7B77"/>
    <w:rsid w:val="007400B1"/>
    <w:rsid w:val="007555A9"/>
    <w:rsid w:val="009322FC"/>
    <w:rsid w:val="0095798A"/>
    <w:rsid w:val="00966D02"/>
    <w:rsid w:val="009A1C22"/>
    <w:rsid w:val="009A20AD"/>
    <w:rsid w:val="009F6E88"/>
    <w:rsid w:val="00AB531B"/>
    <w:rsid w:val="00AD6A86"/>
    <w:rsid w:val="00B463B7"/>
    <w:rsid w:val="00BD7EED"/>
    <w:rsid w:val="00BE65E0"/>
    <w:rsid w:val="00C2357D"/>
    <w:rsid w:val="00D11A09"/>
    <w:rsid w:val="00DC1728"/>
    <w:rsid w:val="00E07941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DB54898"/>
  <w15:docId w15:val="{13234551-5558-464E-978D-F5F20F571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Bogdan</cp:lastModifiedBy>
  <cp:revision>2</cp:revision>
  <dcterms:created xsi:type="dcterms:W3CDTF">2020-11-30T12:21:00Z</dcterms:created>
  <dcterms:modified xsi:type="dcterms:W3CDTF">2020-11-30T12:21:00Z</dcterms:modified>
</cp:coreProperties>
</file>